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Xc3f03ca2d47f9db26d90397ffe7ac9919aae67f"/>
    <w:p>
      <w:pPr>
        <w:pStyle w:val="Heading1"/>
      </w:pPr>
      <w:r>
        <w:t xml:space="preserve">Internship Application Letter: University Lecturer Position at Leading Institution in Thailand Bangkok</w:t>
      </w:r>
    </w:p>
    <w:p>
      <w:pPr>
        <w:pStyle w:val="FirstParagraph"/>
      </w:pPr>
      <w:r>
        <w:t xml:space="preserve">Date: October 26, 2023</w:t>
      </w:r>
      <w:r>
        <w:br/>
      </w:r>
      <w:r>
        <w:t xml:space="preserve">To: The Hiring Committee</w:t>
      </w:r>
      <w:r>
        <w:br/>
      </w:r>
      <w:r>
        <w:t xml:space="preserve">Department of [Relevant Academic Discipline]</w:t>
      </w:r>
      <w:r>
        <w:br/>
      </w:r>
      <w:r>
        <w:t xml:space="preserve">[University Name - e.g., Chulalongkorn University, Mahidol University, Thammasat University]</w:t>
      </w:r>
      <w:r>
        <w:br/>
      </w:r>
      <w:r>
        <w:t xml:space="preserve">Bangkok, Thailand</w:t>
      </w:r>
    </w:p>
    <w:p>
      <w:pPr>
        <w:pStyle w:val="BodyText"/>
      </w:pPr>
      <w:r>
        <w:t xml:space="preserve">Dear Hiring Committee,</w:t>
      </w:r>
    </w:p>
    <w:p>
      <w:pPr>
        <w:pStyle w:val="BodyText"/>
      </w:pPr>
      <w:r>
        <w:t xml:space="preserve">With profound respect for the academic excellence and cultural richness of higher education in Thailand Bangkok, I am writing to express my enthusiastic interest in the opportunity to contribute as an Assistant Lecturer within your esteemed institution. While I understand that formal "internship" opportunities are uncommon for established University Lecturer roles, this document serves as a comprehensive application letter outlining my qualifications for an entry-level academic position designed to nurture future educators—a pathway often referred to informally as a preparatory traineeship within Thailand’s higher education framework. My goal is to become a dedicated University Lecturer in Bangkok, deeply engaged with both Thai students and the dynamic academic community.</w:t>
      </w:r>
    </w:p>
    <w:p>
      <w:pPr>
        <w:pStyle w:val="BodyText"/>
      </w:pPr>
      <w:r>
        <w:t xml:space="preserve">Having completed my Master of Arts in [Your Field, e.g., Educational Psychology, Economics] from [Your University] with distinction, I have developed a robust foundation in curriculum design, pedagogical innovation, and cross-cultural communication—skills directly transferable to teaching within the unique context of Thailand Bangkok. My academic journey included an intensive 6-month research residency at [Thai University or Institution if applicable], where I immersed myself in Thai educational methodologies and observed firsthand how local faculty integrate traditional wisdom with modern pedagogy. This experience solidified my commitment to contributing meaningfully to Thailand's academic landscape, particularly in fostering critical thinking among students within a respectful, community-oriented environment.</w:t>
      </w:r>
    </w:p>
    <w:p>
      <w:pPr>
        <w:pStyle w:val="BodyText"/>
      </w:pPr>
      <w:r>
        <w:t xml:space="preserve">I am deeply inspired by Thailand's vision for education as articulated through initiatives like the "Thailand 4.0" policy, which prioritizes innovation and global competitiveness in higher education. I recognize that effective University Lecturer roles in Bangkok require not only subject mastery but also cultural sensitivity and a genuine appreciation for Thai values such as "sanuk" (making learning enjoyable) and "kreng jai" (consideration for others). During my time at [University], I actively incorporated these principles into my teaching assistantship, designing interactive modules that encouraged student participation while respecting hierarchical classroom dynamics—elements crucial for success in a Bangkok academic setting.</w:t>
      </w:r>
    </w:p>
    <w:p>
      <w:pPr>
        <w:pStyle w:val="BodyText"/>
      </w:pPr>
      <w:r>
        <w:t xml:space="preserve">My practical experience aligns seamlessly with the requirements of this position. As a Teaching Assistant at [Your University], I developed and delivered 120+ hours of lectures across [Subjects], managing classes of 35+ students using blended learning techniques that enhanced engagement. I also conducted research on student motivation in Southeast Asian contexts, resulting in a publication titled "[Your Research Title]" presented at the International Conference on Higher Education in Asia (ICHES) held virtually. This work demonstrated my ability to address challenges specific to diverse classrooms—a skill vital for thriving as a University Lecturer amidst Bangkok's vibrant multicultural student body.</w:t>
      </w:r>
    </w:p>
    <w:p>
      <w:pPr>
        <w:pStyle w:val="BodyText"/>
      </w:pPr>
      <w:r>
        <w:t xml:space="preserve">Language proficiency is another cornerstone of my preparation. I hold an official Thai language certificate (Advanced Level, e.g., Thai Language Proficiency Test - TNP) and am conversational in Thai, enabling me to communicate effectively with students and colleagues. I have also taken courses in Thai business etiquette and cultural negotiation techniques through [Institution], ensuring my interactions reflect the respect expected within Thailand's academic culture. For instance, I actively practiced using appropriate honorifics ("khun" for formal address) during my research stay, which facilitated strong rapport with Thai faculty and students.</w:t>
      </w:r>
    </w:p>
    <w:p>
      <w:pPr>
        <w:pStyle w:val="BodyText"/>
      </w:pPr>
      <w:r>
        <w:t xml:space="preserve">What distinguishes me is my commitment to community integration beyond the classroom. In Bangkok, I volunteered with [Local Organization Name], mentoring underprivileged youth in academic skills—a role requiring patience and cultural adaptability that mirrors the empathy needed for University Lecturers navigating Thailand's educational challenges. Furthermore, I have studied Thai history and sociology intensively to understand how national identity shapes pedagogy, ensuring my teaching philosophy resonates with local students' lived experiences.</w:t>
      </w:r>
    </w:p>
    <w:p>
      <w:pPr>
        <w:pStyle w:val="BodyText"/>
      </w:pPr>
      <w:r>
        <w:t xml:space="preserve">I am particularly drawn to [University Name] because of its pioneering work in [Specific Program/Research Area], such as your AI-driven education initiatives or sustainability-focused curriculum. I am eager to contribute my skills in [Your Specific Skill, e.g., data visualization for social sciences] to enhance these efforts and collaborate with faculty on projects that align with Thailand's educational goals. My long-term aspiration is not merely to secure a position but to grow within your institution as a respected University Lecturer who helps shape the next generation of Thai scholars while preserving cultural authenticity.</w:t>
      </w:r>
    </w:p>
    <w:p>
      <w:pPr>
        <w:pStyle w:val="BodyText"/>
      </w:pPr>
      <w:r>
        <w:t xml:space="preserve">My resume, attached for your review, provides further detail on my academic achievements and professional background. I am confident that my passion for transformative education, combined with my adaptability to Thailand Bangkok's unique academic ethos, makes me an ideal candidate for this opportunity. I welcome the chance to discuss how I can support [University Name]'s mission during an interview at your convenience.</w:t>
      </w:r>
    </w:p>
    <w:p>
      <w:pPr>
        <w:pStyle w:val="BodyText"/>
      </w:pPr>
      <w:r>
        <w:t xml:space="preserve">Thank you for considering this application. I look forward to the possibility of contributing to the vibrant intellectual community in Thailand Bangkok as a dedicated University Lecturer.</w:t>
      </w:r>
    </w:p>
    <w:p>
      <w:pPr>
        <w:pStyle w:val="BodyText"/>
      </w:pPr>
      <w:r>
        <w:t xml:space="preserve">Sincerely,</w:t>
      </w:r>
      <w:r>
        <w:br/>
      </w:r>
      <w:r>
        <w:t xml:space="preserve">[Your Full Name]</w:t>
      </w:r>
      <w:r>
        <w:br/>
      </w:r>
      <w:r>
        <w:t xml:space="preserve">[Your Email Address]</w:t>
      </w:r>
      <w:r>
        <w:br/>
      </w:r>
      <w:r>
        <w:t xml:space="preserve">[Your Phone Number + Country Code - e.g., +66 812 345 678]</w:t>
      </w:r>
      <w:r>
        <w:br/>
      </w:r>
      <w:r>
        <w:t xml:space="preserve">LinkedIn: [Optional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Thailand Bangkok</dc:title>
  <dc:creator/>
  <cp:keywords/>
  <dcterms:created xsi:type="dcterms:W3CDTF">2025-12-08T06:32:20Z</dcterms:created>
  <dcterms:modified xsi:type="dcterms:W3CDTF">2025-12-08T06:32:20Z</dcterms:modified>
</cp:coreProperties>
</file>

<file path=docProps/custom.xml><?xml version="1.0" encoding="utf-8"?>
<Properties xmlns="http://schemas.openxmlformats.org/officeDocument/2006/custom-properties" xmlns:vt="http://schemas.openxmlformats.org/officeDocument/2006/docPropsVTypes"/>
</file>